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1</w:t>
      </w:r>
      <w:r>
        <w:t xml:space="preserve"> </w:t>
      </w:r>
      <w:r>
        <w:t xml:space="preserve">คณิตศาสตร์</w:t>
      </w:r>
      <w:r>
        <w:t xml:space="preserve"> </w:t>
      </w:r>
      <w:r>
        <w:t xml:space="preserve">1</w:t>
      </w:r>
      <w:r>
        <w:t xml:space="preserve"> </w:t>
      </w:r>
      <w:r>
        <w:t xml:space="preserve">ม.4/2</w:t>
      </w:r>
      <w:r>
        <w:t xml:space="preserve"> </w:t>
      </w:r>
      <w:r>
        <w:t xml:space="preserve">(เช้า)</w:t>
      </w:r>
      <w:r>
        <w:t xml:space="preserve"> </w:t>
      </w:r>
      <w:r>
        <w:t xml:space="preserve">250667</w:t>
      </w:r>
    </w:p>
    <w:p>
      <w:pPr>
        <w:pStyle w:val="Date"/>
      </w:pPr>
      <w:r>
        <w:t xml:space="preserve">วันอังคารที่</w:t>
      </w:r>
      <w:r>
        <w:t xml:space="preserve"> </w:t>
      </w:r>
      <w:r>
        <w:t xml:space="preserve">25</w:t>
      </w:r>
      <w:r>
        <w:t xml:space="preserve"> </w:t>
      </w:r>
      <w:r>
        <w:t xml:space="preserve">มิถุนายน</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ด็ก หัวหน้าค่ะ เชิญค่ะ หัวหน้า ยังเขินอยู่ใช่มั้ยนี่ เด็ก ๆ บอกตื่นเต้นนะคะ ที่ได้เจอพี่ล่ามวันนี้วันแรก ลุกได้แล้ว สวัสดีค่ะ นักเรียน ม. 4/2 นะคะ วันนี้เราเจอกันพี่ล่ามครั้งแรกเลยใช่ไหมคะ เดี๋ยวครูร่มนะคะ คุณร่มจะให้ ลูก ๆ นะคะ ออกมาแนะนำตัวกับพี่นะ ข้างหน้าเลย ยืนหน้ากล้องเลยนะคะ แนะนำทีละคน บอกว่าตัวเองชื่อเล่นภาษามืออะไรนะคะ แล้วก็สะกดชื่อเล่นของตัวเองให้พี่เขาดูด้วย ออกมาก่อนเลยค่ะ ใครคนแรก เชิญค่ะ มาอยู่ใกล้ ๆ ค่ะ อยู่หน้ากล้องเลย มองกล้องด้วย เห็นไหม โอเค เฟรมนะคะ คนนี้ชื่อน้องเฟรมนะคะ เพิ่งย้ายมาจากโสต โสตอะไรนะ โสตร้อยเอ็ดใช่ไหมลูก ลูกไม่ได้เรียนม.ต้นกับครูนะคะ ลูกย้ายมาจากดสตร้อยเอ็ดนะคะ โอเค ขอบคุณมากค่ะ เชิญให้พี่คนต่อมาค่ะ ใครเอ่ย ได้ ๆ ใครพร้อมออกมาก่อนเลยลูก ไกลไปไหม ไกลไปไหมคะ ขยับเข้ามาอีกปุ้ย ขยับเขมาใกล้กล้องเห็นได้มองตรง ๆ จอเห็นไหมในช่องนี้ โอเคค่ะ สวย ๆ น้องปุ้ยนะคะ ปุ้ย หญิงเดียวในห้องนี้ ไปนั่งที่ได้ มาอีกคนหนึ่ง ใครเอ่ย อันนี้เกมนะคะ น้องเกม น้องแชมป์นะคะ แชมป์ อันนี้น้องเก็นนะคะ น้องเก็น นั่งที่นะลูก วันนี้นะคะ ครูก็ยังจำชื่อภาษามือลูกยังไม่ค่อยได้เท่าไรนะคะ ตรงกับชื่อเล่นด้วย บางครั้งครูจะถามลูกบ่อย ๆ นะคะ ต้องรอให้ก่อนไปประมาณสักเดือนสองเดือนถึงจะ เคยกับภาษามือ ชื่อภาษามือของลูก ๆ นะคะ แล้วครั้งนี้เป็นครั้งแรกนะคะ ที่ลูกได้เรียนโดย ใช้ระบบล่ามภาษามือทางไกลนะคะ ดูนะ เวลาลูกเรียนนะคะ ครูจะสอน ยืนอยู่ตรงนี้ ยืนอยู่ข้างหน้านะคะ อยู่ใกล้ ๆ กับสไลด์เลย ให้ลูกดูใคร ดูพี่ล่ามที่จอนะคะ ดูที่จอถ้าหันหน้าไปทางอื่นไม่ดูพี่ล่าม ได้ไหม ไม่ได้ ไม่ได้เพราะลูกจะไม่เข้าใจว่าครูพูดอะไร นะคะ ครูพูดอะไร ลูกก็จะไม่เข้าใจนะ โอเคนะ เพราะฉะนั้นปากตั้งใจเรียนดี ๆ นะคะ วันนี้เราจะเริ่มเรียนเรื่องของเซต ซึ่งครั้งก่อนนี้ สัปดาห์ก่อน ๆ ที่เราได้เรียนไปน่ะ ครูแค่เกริ่นนำเท่านั้น วันนี้เราจะเรียนเรื่องที่มานะคะ และผู้คิดค้นทฤษฎีเซต ความหมายของเซต มาดูว่าเอ๊ะ ทำไมเซตมันเริ่มมาจากตอนไหน แล้วใครเป็นคนคิดค้นทฤษฎีนี้ขึ้นมา มันหมายถึงอะไรนะคะ เคยเห็นภาพไหมคะ คนนี้เป็นผู้ก่อตั้ง เป็นนักคณิตศาสตร์ชาวเยอรมันนะคะ ทฤษฎีเซตนี่ เกิดในช่วงไหนคะ ศตวรรษที่ 19 ไกล นานมากเลย เกิดขึ้นมานานมากแล้วนะคะ เขาเป็นคนคิดค้น ทฤษฎีเซตขึ้นมา เขาชื่อว่า เกออร์ค คันทอร์ นะคะ นี่ เกออร์ค คันทอร์ าษาอังกฤษสะกดอย่างนี้นะคะ ชื่อภาษามือ ห้องม. 4/1 เขาตั้งไว้ให้แล้ว นะคะ เมื่อกี้นี้เขาตั้งว่า ถ้าเจอภาพแบบนี้นะ เราจะ ดูครูปิ๊กนะ แล้วทำตาม มีหนวดเคราลงมานะคะ แล้วก็ลูบหัวไปอย่างนี้ อันนี้หมายถึงชื่อของคนก่อตั้ง ทฤษฎีเซตหรือว่าเกิดขาดเธอนะคะ เป็นนักคณิตศาสตร์ หลังจากที่เขาคิดเรื่องเซตขึ้นมานะคะ ต่อมา ต่อมาเรื่อย ๆ เรื่องของเซตนี่ ก็ถูกนำไปใช้กับคณิตศาสตร์อีก หัวข้ออื่น เยอะเลยนะคะ อย่างเช่น เรื่องของสถิติ รู้ไหม สถิติคืออะไร เกมรู้นะ ตอน ม. 3 เราเคยได้สัมผัส อยู๋นะ การเก็บข้อมูล การหาค่าเฉลี่ย หาค่าร้อยละ พวกนี้นะคะ จำนวนต่าง ๆ ก็ถูกนำไปใช้ จำนวนอะไรบ้าง แบ่งกลุ่มออกไป หลายอย่างนะคะ แล้วก็เรื่องของตรรกศาสตร์ ความมีเหตุมีผลนะคะ ฟังก์ชัน ฟังก์ชัน ลูกอาจจะยังไม่เคยได้เรียน อันนี้ลูกจะไปพบตอนเรียนม 5 นะคะ คำว่า</w:t>
      </w:r>
      <w:r>
        <w:t xml:space="preserve"> </w:t>
      </w:r>
      <w:r>
        <w:t xml:space="preserve">“</w:t>
      </w:r>
      <w:r>
        <w:t xml:space="preserve">ฟังก์ชัน</w:t>
      </w:r>
      <w:r>
        <w:t xml:space="preserve">”</w:t>
      </w:r>
      <w:r>
        <w:t xml:space="preserve"> </w:t>
      </w:r>
      <w:r>
        <w:t xml:space="preserve">ตัวนี้น่ะ ม. 5 ลูกจะได้เรียนคำนี้ แล้วก็เรียนเรื่องนี้นะคะ ซึ่งทั้งหมดทั้งมวลนี้ มันจะถูกมันจะมีการเรียนเรื่องเซตนี่ ไปเป็นพื้นฐานของการเรียนพงกนี้นะคะ เพราะฉะนั้น ม. 4 นี่ เริ่มง่ายมากเลยเรื่องของเซต ฝากลูก ๆ นี่ให้ตั้งใจเรียนแล้วก็ทำความเข้าใจกับเรื่องเซตให้มาก ๆ นะคะ ถ้าลูกเข้าใจแล้ว ลูกจะสามารถนำฐานตัวนี้นี่ ปใช้ในการเรียนต่อยอดได้ เรามาดูภาพกัน ภาพนี้คืออะไร ปุ้ยเห็นอะไรในนี้ลูก เห็นโลก เขาย่อโลกลงมาช่วยโลกจริง ๆ มันใหญ่นะลูก นี่คือภาพที่ย่อลงมา ในภาพนี้พบอะไรบ้างคะ เกมพบอะไร พูดได้ พี่เกมพูดได้ถ้า พูดได้ ออกเสียงได้นะคะ ภาษามือได้ด้วย มีอะไรบ้าง มีต้นไม้ เ ยอะเลย มีอะไรนะพิรามิดด้วยเหรอ ถูกต้องนะคะ มีอยู่ในนี้ มีภาพนี่เยอะเลย เขาอยู่รวมกันแบบไหน การอยู่ร่วมกันของสิ่งต่าง ๆ สิ่งของต่าง ๆ พวกนี้ มันอยู่รวมกันแบบไหนคะ รวมกันอยู่หรือแยกกันอยู่ แยกหรอ ทำไมครูเห็นนี่ เห็นต้นไม้กับทะเลทรายพิรามินมันอยู่รวมกันน่ะ มันอยู่รวมกันหรือแยกกัน ตอนนี้มันยังไม่ถูกแยก มันยังไม่ถูกคัดแยก มันอยู่รวมกันก่อนลูก มันอยู่รวมกันใช่ไหม มันอยู่รวมกันนี่ บ้านก็อยู่ ไก่ เห็นไหม ไก้ โรงแรมก็อยู่ด้วยกัน อยู่ในนี้ มันอยู่รวมกันโดยยังไม่ถูกจัดระเบียบนะคะ ยังไม่ถูกจัดระเบียบ ถ้าสมมติครูถามว่า ในภาพนี้มีนกไหม มีหรือไม่มี เห็นไหม เพื่อนบอกว่าไม่มี ปุ้ยบอกไม่มีเลยตอนแรก ทั้ง ๆ ที่ปุ้ยยังมองไม่ชัดใช่ไหมคะ แต่จริง ๆ แล้วมันมีนกอยู่ใน เห็นไหมนกบินอยู่นี่มีภาพนกอยู่ เพราะอะไร ทำไม ทำไมถึงใช้เวลาในการบอกว่าเออมันมีนกนะ เพราะว่ามันยังไม่ได้จัดหมวดออกไป ยังไม่ได้จัดกลุ่มนะคะ มันอยู่รวมกันอย่างไม่เป็นระเบียบ มันทำให้เราเสียเวลา ในการบอกว่าอันไหน หานี่ เสียเวลาหาใช่ไหมลูก อยู่ตรงไหนน่ะ มีหรือเปล่า เราต้องมองไปทีละจุด ทีละจุด ทีละจุด จนกว่าจะครบ จนกว่าจะครบทั้งภาพ ถึงจะสรุปได้ว่ามีหรือไม่มีนะคะ นักคณิตศาสตร์ เขาก็เลยคิดเรื่องเซตขึ้นมา แบ่งค่ะ ใหญ่สุด คือ โลกนะ เราสามารถแบ่งกลุ่มออกเป็น 2 นะคะ ใหญ่ ๆ ได้ ก็คืออะไร ฝั่งนี้คืออะไร คำศัพท์นี้รู้ไหมคะ อะไรนะ สิ่งมีชีวิต ภาษามือว่าอย่างไร สิ่งมีชีวิต ใช่ ในโลกนี้เขาถูกคัดแยกแบ่งกลุ่มออกไป สิ่งมีชีวิต สิ่งไม่มีชีวิต จัดกลุ่มใหม่ คัดแยก จัดกลุ่มใหม่ เพื่ออะไร เพื่อทำให้ง่ายต่อการจัดระเบียบนะคะ เขาก็เลยบอกว่านิยามของคำว่า</w:t>
      </w:r>
      <w:r>
        <w:t xml:space="preserve"> </w:t>
      </w:r>
      <w:r>
        <w:t xml:space="preserve">“</w:t>
      </w:r>
      <w:r>
        <w:t xml:space="preserve">เซต</w:t>
      </w:r>
      <w:r>
        <w:t xml:space="preserve">”</w:t>
      </w:r>
      <w:r>
        <w:t xml:space="preserve"> </w:t>
      </w:r>
      <w:r>
        <w:t xml:space="preserve">ในความหมายของวิชาคณิตศาสตร์ ก็คือกลุ่มของสิ่งต่าง ๆ นะคะ เมื่อเรากล่าวถึงกลุ่มใดแล้วสามารถทราบได้แน่นอน ว่าสิ่งใดอยู่ในกลุ่ม สิ่งใดไม่อยู่ในกลุ่ม อย่างเช่น กลุ่มอะไร ดูนะ ถ้าเราบอกว่าชื่อกลุ่มอะไร กลุ่มของสัตว์นะคะ กลุ่มของสัตว์ เรารู้ได้ทันทีเลยว่าอยู่ในกลุ่มนี้มีอะไรบ้าง มีปลา มีนก หมดหรือยังลูก เพราะว่า ไก่ ปลา นก เป็นสัตว์ใช่ไหมคะ เขาก็เลยถูกจัดใหม่เป็นกลุ่ม กลุ่มของสัตว์ อยู่ในนี้ กลุ่มของสัตว์ คือ เปลี่ยนคำว่ากลุ่มเป็นเซตก็คือเซตของสัตว์ นะคะ เซตของสัตว์คืออะไร ความหมายของข้าวที่มีอยู่ใน ในกลุ่มนี้มีอะไรบ้าง นก ปลา ไก่ กูถามว่าบ้านอยู่ในนี้ไหม บ้านอยู่ในกลุ่มสัตว์ไหม ไม่มีนะคะ มันก็จะถูกคัดแยกไปอยู่อีกกลุ่มหนึ่งด้วยกัน ไปอยู่กับกลุ่มของเขานะคะ กลุ่มของต้นไม้ ก็จะมีเฉพาะต้นไม้ที่อยู่ในนี้ งเรารู้เลยว่ามีต้นไม้ถูกไหม พอเราบอกว่าระบุชื่อว่ากลุ่มของต้นไม้ รู้เลยว่าความหมายว่าในกลุ่มมันจะต้องมีแต่ต้นไม้แน่ ๆ ภูเขามีไหมในนี้ ไม่มี นกมีไหม ไม่มี เพราะเขาระบุไว้แล้วว่าเป็นกลุ่มของ ต้นไม้นั่นเองนะคะ ถูกต้อง นอกจากนั้น สิ่งมีชีวิตนะเมื่อกี้ กลุ่มของสัตว์ กลุ่มของต้นไม้เป็นสิ่งมีชีวิต สิ่งไม่มีชีวิตล่ะภาพรวมมันยังใหญ่อยู่ เราสามารถแบ่งสิ่งไม่มีชีวิตออกเป็นกลุ่มย่อยได้อีกนะะ กลุ่มของสิ่งก่อสร้าง อันนี้คือสิ่งไม่มีชีวิตใช่ไหม เขาก็เลยเป็นสิ่งก่อสร้างก่อสร้างนะคะ บ้าน โรงแรมนี่ ดึงออกมาอยู่ในกลุ่มเดียวกัน หมวดเดียวกัน อันนี้เข้าใจนะ กลุ่มของภูเขา ภูเขาน้ำแข็งนะคะ ก็มี คณิตศาสตร์ก็เลยแบ่งกลุ่มต่าง ๆ ออกได้ตามประเภทต่าง ๆ คุณสมบัติของเขาที่มันเหมือนกัน ที่มันบ่งบอกว่ากลุ่มของสิ่งนี้มีอะไรที่มีลักษณะเหมือนกัน เอามาอยู่ด้วยกันนะคะ อย่างเช่น ถ้าเราพูดถึงกลุ่มของตัวอักษรอังกฤษ a b c d e ทุกอย่าง จนถึงอะไร ไล่ไปกี่ตัวลูก a ถึงอะไรคะ อยู่ในนี้ ถูกต้อง a ถึง z เลย ครูถามว่า ก.ไก่ อยู่ในกลุ่มนี้ไหมเห็นไหมถูกต้อง ก ไก่ ไม่ได้อยู่ในกลุ่มนี้ เพราะมันไม่ได้ระบุว่าเป็นอักษรอังกฤษ มันอยู่นอกกลุ่มนะคะ อันนี้คือความหมายของเซตนั่นเองนะคะ นี่ เรขาคณิตก็จะมีเฉพาะเรขาคณิตที่อยู่ในกลุ่มนี้ เครื่องเขียนนะคะ ก็จะมีเฉพาะเครื่องเขียนที่อยู่ในกลุ่มนี้ แบ่งเป็นตัวเลข เมื่อกี้ เลข 0 ได้ไหม อยู่ในนี้ได้ไหมคะ ได้ไหมคะ 0 ได้ไหมคะ ได้หรือไม่ได้ ถ้าเอา 0 มาใส่ในตัวเลขนี่ ในกล่องนี้ได้ไหม ปุ้ย ไม่ได้เหรอ ทำไมล่ะ 0 เป็นตัวเลขไหมลูก 0ก็เป็นตัวเลข ใช่ เพราะฉะนั้น 0 ก็สามารถมาอยู่ตรงนี้ ตอนนี้ คือ กล่องมันเล็กไงลูก จริง ๆ ตัวเลขนี้มีเยอะมากเลยที่สามารถเอามาใส่ในกล่องตัวนี้ได้นะคะ อันนี้เป็นแค่ตัวอย่าง เป็นแค่ตัวอย่าง ไม่ใช่ว่าตัวเลขแล้วจะมีแค่ 1 2 3 4 นะคะ มีหมดเลยที่เป็นตัวเลข 50 ได้ไหม 50 ก็ได้ เพราะว่ามันเป็นตัวเลขนั่นเองก็สามารถใส่ในนี้ได้ อันนี้เข้าใจนะ โอเค เราแบ่งแล้ว เราแบ่งกลุ่มเรียบร้อยแล้ว หาง่ายมากขึ้นไหมลูก หามาหาง่ายมากขึ้น อันไหนถ้าครูถามว่า เออ เมื่อกี้ที่เป็นภาพสัตว์ เราก็สามารถไปดูได้ว่ากลุ่มตัดมันมีอะไรได้บ้างนะคะ ทีนี้ตัวอย่าง เมื่อกี้นี้เป็นกลุ่มจากภาพใช่ไหม เวลาเราเขียนนะคะ เวลาเราไปอ่านในหนังสือเรียนหรือในข้อสอบ ถ้าเขาจะถามเรื่องของเซต เขาจะถามว่าเซตของ ของอะไรนะคะ เซตของอะไร ในนี้เขาบอกว่า วันใน 1 สัปดาห์ เพราะฉะนั้น กลุ่มนี้ กลุ่มนี้ ที่อยู่ในเซตนี้มีอะไรบ้าง วันในหนึ่งสัปดาห์มีอะไรบ้างคะ พี่เก็นวันใน 1 สัปดาห์มีอะไรบ้าง วันอะไรคะ เพื่อนช่วยได้ไหม วันอะไร พี่เก็ยบอกว่าคิดไม่ออก 1 สัปดาห์มีกี่วันมีวันอะไรบ้างคะ อ๋อ ทันทีเลย มี 7 ใช่มี 7 น่ะ มี 7 วัน มีวันอะไรบ้าง บอกชื่อวันมา ถูกต้อง มีวันจันทร์ อังคาร พุธ พฤหัสบดี ศุกร์ เสาร์ และอาทิตย์นั่นเอง อันนี้ก็คือความหมายของวัน กลุ่มของวันนะคะ เขาเปลี่ยนแค่คำว่ากลุ่มนี่ออก แล้วเอาเซตก็มาแทนนะคะ เท่านั้น ท่านั้น วันใน 1 สัปดาห์ใน 1 สัปดาห์แล้วก็ไล่ไป วันจันทร์วันอังคารวันพุธ พฤหัสบดี ศุกร์เสาร์อาทิตย์ แล้ววนไปที่วันจันทร์ใหม่ ในเรื่องของเซตนะคะ ถ้าอันไหนที่มันซ้ำกัน มันหมดแล้ว มันจะวนหาวันจันทร์ใหม่เขาจะเขียนแค่ 1 ครั้ง ไม่ใช่ว่าพอมาหมดเป็นวันอาทิตย์แล้ว วันจันทร์ก็เขียนวันจันทร์ใหม่ อันนี้เไม่เอานะคะ จะเลือกแค่ 1 เท่านั้น นับเป็น 1 ตัว สมาชิก 1 ตัวนะคะ ก็จะวนอยู่อย่างนั้น อันนี้อะไรคะ กลุ่มของอะไร เซตของอะไร ม. 4/1 โรงเรียนไหนคะ ขอนแก่นไหม โสตขอนแก่นหรือเปล่า ใช่สดอุดรธานี เราจะไปบอกบอกชื่อเด็กส่งขอนแก่นได้ไหม ไม่ได้ เพราะระบุไว้แล้ว ว่าเป็นเซตของนักเรียน ม 4/1 โรงเรียนโสตศึกษาจังหวัดอุดรธานีถูกไหมคะ เอาห้องไหน 4/2 อยู่ในกลุ่มนี้ไหม ต้องไม่อยู่นะคะ ห้องเรานี่ไม่อยู่นะ เพราะฉะนั้น มันหมายถึงอะไร มันก็หมายถึงชื่อถูกต้อง ชื่อของใครบ้างที่อยู่ในนี้ นี่เลย มีกี่คน ทั้งหมดเราก็ต้องเขียนชื่อของนักเรียนม 4/1 ทั้งหมดเลยนะคะ เพราะว่ามันหมายถึง ธัญธิตา หมายถึง บัณฑิตา กชกร นี่ ทั้งหมดเลย ทั้งหมดมีกี่คน มีทั้งหมด 7 คนด้วยกันโอเคนะ ถ้าเราบอกว่าเป็นเซตของอะไร เราจะต้องระบุได้ว่าภายในเซตนั้นมีอะไรบ้างนะคะ เหมือนเดิม แต่ว่ามันเพิ่มเติมอะไรขึ้นมาลูก เออ เกมถูกต้องนะคะ เกมบอกมันเพิ่มผู้ชายเข้ามาใช่ไหม เป็นเด็ก ม. 4/1 เหมือนเดิม แต่เขาแบ่งกลุ่มย่อยออกไป เป็นเด็กผู้… นักเรียนผู้ชายนะคะ นักเรียนชาย เพราะฉะนั้น หมายถึงใครบ้าง ม. 4/1 หมายถึงใครบ้างลูกกลุ่ม A นี่ กลุ่ม B ลูกคิดว่าเซตของนักเรียนชาย ม. 4/1 อยู่ a หรือ B คะ มีแน่นอน ปุ้ ยบอก A B อันไหนกันแน่อันไหนกันแน่ พี่แชมป์ A หรือ B เขาบอกว่าอะไร หัวไหล่ผู้ชาย ผู้ชาย เพราะฉะนั้น กลุ่ม a หรือ B แชมป์ แชมป์ แชมป์ ตอบครูหน่อย B ถูกต้อง B Bใช่ไหม ถูกหรือเปล่า ถูกหรือเปล่าลูก มาดูเฉลย ถูกต้องนะคะ อันนี้คือผู้ชาย เวลาเราเขียนความหมายให้ดูให้ชัดเจน เฉพาะเจาะจงกลุ่มนั้นนะคะ อันนี้้ถูก ก็คือกลุ่มก็คือ B นั่นเองนะคะ ทีนี้มาดูใหม่ ของอะไรบ้าง กลุ่มของผู้หญิง ต่างแล้วนะจากผู้ชาย ถ้าครูเขียนแบบนี้ถูกไหม อุ๊ย ถูก บอกว่าถูกเลยเหรอลูก ดูดี ๆ ถูกหรือผิด ครูใส่สัญลักษณ์ถูกไหม ยังบอกว่าถูกอยู่ปุ้ยบอกว่าผิดแชมป์มาถูกหรือผิดรูป แชมป์บอกผิด เฟรมถูกไหม อันนี้คือกลุ่มของอะไรคะ a นี่ ถูกไหม ถูกหรือผิดขอโทษไม่เป็นไร นี่คือกลุ่ม A คือกลุ่มของอะไรคะ ของผู้หญิง แต่กูใส่คำว่าผิดตรงนี้ ถูกไหม ไม่ถูก ต้องทำอย่างไร แก้ไขนะคะ เราแค่ตลับเครื่องหมายให้มันถูกต้อง อันนี้คือคุณครูหลอกนะ นี่ ถูกไหม ครูจะบอกว่าก่อนที่เราจะตอบคำถาม ลูกจะต้องสังเกตดี ๆ ตรวจสอบด้วยนะคะ ว่ามันถูกหรือเปล่า เซตของนักเรียนหญิง ข้อมูลเมื่อกี้ ที่ต้องถูกเป็นของนักเรียนอะไรคะ ผู้ชาย เพราะฉะนั้น ไม่ถูกแล้วเราต้องสังเกตดี ๆ นะคะ เราต้องสังเกตดี ๆ นะ เข้าใจนะคะ ง่ายมากเลย ที่นี้มาสู่กิจกรรมแล้วลูก ห้องของเรา ที่ครูให้ม. 4/1 และทำกิจกรรม เลือกลักษณะวิสัยของต้นไม้นะคะ ซึ่งต้นไม้ที่อยู่ในโรงเรียนของเรานะมีเยอะมากเลย มีเป็นร้อยชนิดเลยนะ วันนี้ครูเลือกมาให้แค่ 20 ชนิด 20 ต้น ให้นักเรียนแบ่งกลุ่ม กลุ่มละ 2-3 คนนะคะ แล้วศึกษาดูว่าลักษณะวิสัยของต้นไม้ต้นนั้น คือ ต้นอะไร ลักษณะวิสัยเป็นแบบไหนนะคะ มีกี่แบบ ลักษณะวิสัยมีกี่แบบ คุ้นไหม ภาพนี้คุณไหมคะ เราเคยทำหรือยัง ภาพนี้มันอยู่ในเล่มเอกสารก ก07-003 ของงานสวนพฤกษศาสตร์โรงเรียน ที่เราได้ทำกัน ที่เราได้ลงไปศึกษาข้อมูลพรรณไม้ใช่ไหมลูก จำได้ไหมคะ ไปดูต้นไม้แต่ละต้น แต่ละต้นมีลักษณะวิสัยเป็นอย่างไร ห๊ะ มันเป็นอย่างไรมันจะแบ่งเซตออกเป็น ถ้าแบ่งกลุ่มนะลูก อันนี้กลุ่มลักษณะวิสัย แล้วก็กลุ่มลักษณะวิสัยอื่น ๆ นะคะ มาย่อยลงไปอีก มันจะแบ่งกลุ่ม กลุ่มของไม้ต้น ถ้าเราจะเขียนนะ เราจะเขียน บอกว่ากลุ่มของไม้ต้น กลุ่มของไม้พุ่ม ตัวนี้นะ ตัวที่ 2 ในกลุ่มของไม้พุ่ม กลุ่มของไม้ล้มลุก กลุ่มของไม้เลื้อย กลุ่มของไม้รอเลื้อย กลุ่มของไผ่ กลุ่มของเฟิร์น กลุุ่มของกล้วยไม้ กลุ่มของ… อ่านว่าอะไร มะพร้าว เห็นต้นมะพร้าว มะพร้าวก็อยู่ในกลุ่มปาล์มนะคะ สามารถระบายได้นะคะ เหมือนกัน อะไรนะคะ นี่ไงต้นไผ่ อ๋อ ทำไมไม่นำต้นมาใช่ไหมคะ ในลักษณะของงานของเขาไม่จะไม่ใส่ต้น ไผ่ คือ ไผ่ เฟิร์น ให้เรารู้อยู่ในตัวของเราเองว่าเราพูดถึงต้นไม้อยู่ จะไม่เอาคำว่า</w:t>
      </w:r>
      <w:r>
        <w:t xml:space="preserve"> </w:t>
      </w:r>
      <w:r>
        <w:t xml:space="preserve">“</w:t>
      </w:r>
      <w:r>
        <w:t xml:space="preserve">ต้น</w:t>
      </w:r>
      <w:r>
        <w:t xml:space="preserve">”</w:t>
      </w:r>
      <w:r>
        <w:t xml:space="preserve"> </w:t>
      </w:r>
      <w:r>
        <w:t xml:space="preserve">มาใส่ ในงานสวนพฤกษศาสตร์โรงเรียนนะลูกเ หมือนลักษณะวิสัยเหมือนกัน ไม้ต้น แทนที่จะเป็นต้นไม้ ความหมายต่างกันนะ ต้นไม้กับไม้ต้น ไม้ต้นเป็นลักษณะวิสัยนะคะ เป็นลักษณะวิสัยสังเกตได้จากภาพ เห็นไหม ลำต้นของเขาสูงขึ้นไปเลยนะคะ มีสูงขึ้นไปเลย ค่อยไปมีใบอยู่ข้างบนยอดตรงนี้ และเอามือเราจับลำต้นดู ต้นไม้พวกนี้จะแข็งมาก บีบไม่ได้เลย เจ็บมือเลยนะคะ วิธีสังเกต วิธีการคัดแยกกลุ่มนะคะ ไม้ต้น ลำต้นลำเดียวเลยสูงขึ้นไปเลยนะคะ แล้วก็แข็ง ทีนี้ ไม้พุ่ม ไม้พุ่มสังเกตอย่างไร ลำต้นนี่ จับ เอามือจับ เอามือบีบไวอย่างนี้ แข็งเหมือนกัน กำนี่ แข็งเหมือนกันเจ็บมือเลยนะ แต่สิ่งที่สังเกตได้ ก็คือเห็นไหมคะ กิ่งของเขาจะแตกอยู่บนผิวดิน แตกกิ่งออกมาตั้งหลายกิ่งใช่ไหมคะ ลำต้นของเขาก่อนที่จะมีใบปกคลุมอยู่ข้างบน ต่างลกันไหมหรือเหมือนกัน 2 อันนี้ต่างกันแล้วต่างกันแล้วนะคะ ทีนี้ มากลุ่มที่ 3 กลุ่มไม้ล้มลุก ตัวนี้ ให้นักเรียนสังเกตจากประสบการณ์ของลูกเอง ว่าต้นไม้ใน 20 ชนิด ที่ครูจะให้นักเรียนทำนั้น อยู่ในกลุ่มไม้ล้มลุกหรือเปล่า ไม้ล้มลุกมันหมายถึงอะไร มันหมายถึงเนื้อไม้มันไม่มี ลำต้นมันจะนุ่ม ๆ นะคะ มันไม่แข็ง ลูกเอามือจับเลย เอามือจับแล้วบีบอยู่ คิด… ถ้าใครเคยตัดต้นต้นกล้วย ลูกเคยตัดต้นกล้วยไหม จับแล้วมันแข็งไหม แข็งมากไหม เราสามารถ ถ้าเราใช้บีบ ๆ นี่ มันยุบลงไปไหม ยุบ นั่นแสดงว่ามันไม่ได้แข็ง มันไม่ได้แข็งนะคะ มันไม่ได้แข็ง ถ้ามันแข็งมันหมายถึงอะไร อย่างไม้ต้นนี่ แล้วเอามือบีบเข้าไปมันยุบไหม มันไม่ยุบ ใช่ มันไม่ยุบ นั่นคือมันแข็ง อย่างแต่ต้นกล้วย กล้วยนะต้นกล้วยเนี่ยนะลูก เวลาเอามือบีบถ้าใครแข็งแรงมาก ๆ น่ะ มันจะ เป็นอย่างไรคะ บีบแล้วก็ไปเลยใช่ไหมยุบลงไปเลยยุบลงไปได้นะถ้าใครแข็งแรง ยิ่งเป็นลำต้นที่มันต้นเล็ก ๆ อยู่น่ะ มันยังไม่ได้เจริญเติบโตเต็มที่นี่ สามารถเจริญเติบโตเต็มที่ได้ มันอยู่ในกลุ่มไม้ล้มลุกนั่นเองนะคะ กล้วยนะต้นกล้วยนะ และสังเกตอีกอย่างหนึ่งก็คือ มันจะมีอายุสั้น อายุสั้นหมายถึงอะไร อาจจะเป็น ไม่ถึงปีก็ได้ หรือ 1-2 ปี ถึง 3 ปี วัต้นพวกนี้เจริญเติบโต ออกดอกให้ผลผลิต เสร็จแล้วก็จะตายไป แล้วต้องปลูกใหม่นะคะ พวกนี้ เหมือนกันต้นกล้วย ถ้าออกผลออกมาแล้ว มีผลกล้วยเสร็จแล้ว มันจะออกผลอีกไหมต้นนั้นน่ะเอาอีกเหรอ ต้นเดิมนะลูก มันไม่ได้เรียกว่าต้นเดิมที่ออกอีกลูก แต่มันเป็นหน่อที่มันแพงขึ้นมาเป็นต้นใหม่ พี่วเกมมองภาพออกนะ ต้นกล้วยนี่ เวลามันเจริญเติบโตขึ้นไปนะ แล้วมันก็จะออกผล มีปลีล้วยลูก มีปลีกล้วย ต้นนี่ที่เราตัดเราจะต้องตัดมัน เราจะต้องตัดต้นกล้วยที่มันมีกดแล้วใช่ไหม มันก็ตายไป ต้นนี้มันตาย ไปแต่ต้นใหม่ที่แดงขึ้นมาก็คือของมันที่แห้งขึ้นมา มันไม่ใช่ต้นเดิม เข้าใจนะ โอเค เพราะฉะนั้น ให้สรุปได้เลยว่าต้นไม้ต้นไหนที่มีลักษณะเหมือนอย่างนี้ เหมือนคล้าย ๆ กับต้นกล้วยนะคะ เวลาเราไปจับลำต้นแล้วมันนุ่ม ๆ มันสามารถบีบได้นะคะ มีออกดอกออก ผลเสร็จแล้วมันก็สามารถตายมันก็ตายไปอย่างนี้น่ะ เป็นล้มลุกนั่นเองนะคะ ทีนี้ดูไม้เลื้อย อันนี้คือไม้เลื้อยนะคะ ภาพนี้ ไม้เลื้อย ก็คือจะเลื้อยไปเรื่อย ๆ ตาม พื้นดิน ผิวดินนี่ ไม่สนใจอะไรทั้งนั้นจะเลื้อย แล้วเวลาเราจับนะลูก เวลาเราจับโครงสร้างเขาขึ้นมาหยิบขึ้นมาปุ๊บ ถ้าเราปล่อยมันทับ มันยังตั้งเองได้ไหม มันจะตั้งตรงไหม ไม่ มันเป็นอย่างไรคะ มันก็ตกลงไปเหมือนเดิม ถูกหรือเปล่า มันก็เหมือนเดิมลักษณะของมันก็คือมันไม่สามารถทรงตัว ตั้งปลุกเองได้ไม่ได้เลยมันไม่ได้แข็งแรงนะคะ อันนี้คือลักษณะของไม้เลื้อย ลูกก็สังเกตต้นไม้ ต้นไหนที่ลูกไปเจอปุ๊บ ลองจับขึ้นมาทดสอบดูสิ วางปุ๊บแล้วมันยัง แข็งแรงทรงตัวอยู่ ได้ไหม ถ้ามันไม่ได้นั่นแสดงว่ามันเป็นไม้เลื้อยนั่นเองนะคะ และตัวสุดท้าย ไม้รอเลื้อย ตัวนี้สำคัญ ถ้าไม่สังเกตดี ๆ นะคะ ไม่สังเกตธรรมชาติของต้นนี้ดี ๆ เราจะสับสนว่ามันเป็นไม้พุ่ม มันจะเป็นไม้พุ่มจริงหรือเปล่านะคะ อย่างเช่น ต้นที่เราสังเกตเห็นได้ง่าย ๆ เฟื่องฟ้า รู้จักไหมเฟื่องฟ้า ลูกอาจจะรู้จัก แต่ลูกคำศัพท์แล้วภาษามือไม่ได้ คาถาสะกดคำสาปแล้วลูกไม่รู้คำศัพท์นี้เดี๋ยวดูภาพ เฟื่องฟ้านี่ ส่วนมากเขาจะเป็นไม้ประดับนะ แล้วเขาจะปลูกเป็นแปลง เป็นแปลงแล้วก็แต่งทรงเป็นรูปสี่เหลี่ยมเป็นรูป ทรงกลมพวกนี้นะคะ วงกลมเลยแหละ มันทำให้เราคิดว่ามันเป็นไม้พุ่ม เพราะเวลาเราไปจับลำต้นของเขาน่ะ มันแข็งถูกไหม มันแข็งเสร็จแล้วมันก็แตกกิ่งขึ้นไปนะคะ แตกกิ่งเยอะแยะเลยอยู่บนผิวดิน เขาก็เลย ถ้าเราไม่สังเกตดี ๆ นะคะ ไม่ดูธรรมชาติของเขาดี ๆ เขาจะเลือกผิดว่าเป็นไม้พุ่ม แต่จริง ๆ แล้ว ถ้าเราไม่ไปแต่งเขา เราไม่ไปตัดเขาแล้วเราลองเอาไม้นะคะ มาตีเป็นไม้ระแนงเป็นโครงให้เขา มันจะเลื้อยขึ้นไป เคยเห็นไหม พุ่ม ซุ้มของเฟื่องฟ้า เคยเห็นใช่ไหม เคยเห็น พอครูพูดอยู่ว่าซุ้มของเฟื่องฟ้าเลยรู้เลย เมื่อไหร่ก็ตามที่มันมีโครงให้มันขึ้น มันก็จะเลื้อยขึ้นไปตามลักษณะโครงสร้างที่เขาสร้างขึ้นมา อันนี้เขาก็เลยบอกว่า ไม้ลักษณะประเภทนี้ คือ ลักษณะนิสัยไม้รอเลื้อยนั่นเอง โอเค หลังจากนั้น ลักษณะวิสัยอื่น ๆ เลือกได้เลยค่ะ ไผ่ก็คืออยู่ในกลุ่มของไผ่ จะไม่นำมาใส่พวกนี้ สามารถเลือกได้แค่ 1 ชนิดเท่านั้น ลักษณะวิสัยสามารถเลือกได้แค่ 1 ชนิดเท่านั้นนะคะ ตัวอย่างลูก เคยเห็นดอกนี้ไหม ตะแบก เคยเห็น พี่แชมป์ก็เห็นไหม เคยพบไหม ต้นนี้เคยพบ ไม่มีเลยเหรอ อยู่ในโรงเรียนเรามีไหมลูก มี เกมบอกว่ามี แสดงว่าแชมป์นี่ไม่สังเกต สิ่งต่าง ๆ รอบตัว แชมป์จะต้องไปดูนะคะ ในโรงเรียนเรามีต้นตะแบกนะคะ ต้นนี้แหละ แล้วมันก็ออกดอกไปแล้วด้วย สังเกตดี ๆ นะ มันเคยมี ตอนนี้มันกำลังจะออกนิด ๆ นะคะ ออกดอกอยู่ ครูไปดูแล้ว รอดูอีกสักหน่อยมันก็จะมี บานแล้ว ต้นนี้ ถ้าให้ลูกเลือกว่ามันเป็นลักษณะแบบไหนลักษณะนิสัยแบบไหน ลูกจะเลือกอันไหน ไม้ต้น อันที่ 1 ไม้พุ่ม อันที่ 2 ไม้ล้มลุก อันที่ 3 ไม้เลื้อยอั นที่ 4 ไม้รอเลื้อย 5. ลูกจะระบายตัวไหน ลูกจะเลือกให้ตะแบกเป็นไม้อะไรคะ ไม้ที่ 2 เหรอ หรือ 1 แชมป์บอก 1 2 3 มี 3 ด้วยเหรอ ครูต้องพาลูกลงไปที่ต้นไม้จริง ๆ หรือเปล่านี่ ทำไมล่ะ เพราะตอนนี้นึกภาพไม่ออกใช่ไหมคะ ใช่ไหม มันเป็นอย่างไรนะ ต้นนี้ลูกไม่แน่ใจ ลูกรอไปก่อน ลูกรอไว้ก่อนนะ เพราะลูกไม่เห็นลำต้นมัน ให้ลูกลงไปดูตอนที่กินข้าวตอนที่เดินผ่านนะลูก วันที่เดินผ่านต้นตะแบกนี่นะแล้ว แล้วลูกไปสังเกตเลยว่าลำต้นของเขาเป็นแบบนี้ไหม หรือเป็นแบบนี้ แล้วค่อยระบายสี อันนี้รอไปก่อนนะ ครูจะยังไม่เฉลยตอนนี้นะคะ ป้ายเอาออก บางครั้งมันก็มีป้ายอยู่แล้ว แต่มันไม่มีข้อมูลบอกว่า นี่ เห็นไหม ข้อมูลป้ายที่ครูติดเอาไว้น่ะ มันไม่มีลักษณะวิสัยอยู่ในนี้ ข้อมูลนี่ ลูกไม่สามารถที่จะบอกได้ เพราะว่าข้อมูลมันไม่มี ลูกจะต้องสังเกตเอง สังเกตต้นไม้ต้นนี้จริง ๆ นะคะ สังเกตต้นไม้ต้นนี้ว่ามันเป็นลักษณะแบบไหน แล้วลูกค่อยเอาสีมาระบาย โดยการระบายสี ให้ลูกชายสีเขียวนะคะ ให้เลือกสีเขียว ระบาย ระบายให้ครบ ให้เต็มรูปภาพ มีทั้งหมดอยู่ 25 ด้วยกัน อันนี้อะไร ต้นไม้ ครูรู้ ต้นอะไรคะ ต้นเข็ม ถูกต้อง ใช่ ต้นเข็ม ลูกว่ามันจะเป็นอย่างไร ลำต้นมันตั้งเหมือนดินไหมล่ะ แน่นอนเลย 2 อันนี้อะไร ปุ้ย ปุ้ย มา 3 เหรอ 3 หรือ 2 อันแน่ 2 พี่เฟรม อันที่ 2 พี่เก็น 2 เหมือน เก็นน่าจะลอกเพื่อนป่ะนี่เ พราะว่าถามคนสุดท้ายใช่ไหม ดูนะ ถูกต้อง เข็มแดงเป็นไม้พุ่ม เพราะอะไร มันสูงไหมนี่เข็มน่ะ มันไม่ได้สูงเลยใช่ไหมคะ แล้วลำต้นของเขาน่ะ เวลาไปจับแข็งไหม แข็ง ขึ้นรำเดียวไหมหรือแตกเป็นกอ แบบเป็นกรณีชัดเจนมากคือเข็มนะคะ ลักษณะวิสัยจะอยู่ในกลุ่มดอกไม้พุ่มนั่นเอง อันนี้ถูกต้องเลยนะคะ ไม่มีใครตอบผิดเลย อันนี้ก็ชัดเจนเหมือนกันลูก นี่คืออันนี้อะไร ต้นหมาก อยู่บ้านมีไหม มี อยู่บ้านก็มี ถ้าให้จัดกลุ่มลักษณะวิสัยลูกหว้าหมากจะอยู่ในไหน พี่เกมบอกว่า 1 แชมป์อะไร แชมป์อะไร 1 1 เหมือนกัน ถูกต้อง มันสังเกตง่ายไหมนี่ สังเกตง่ายมาก เพราะว่ามันโตขึ้นมาเนี่ยขึ้นมาแล้วลำต้นมันมีลำเดียวอยู่ไหมลูก ก่อนที่จะมีใบอยู่ข้างบน แล้วเอามือไปกำ ไปจับนี่มันบุบไหม แข็งโป๊กเลย เพราะมันมีเนื้อไม้นั่นเอง มันก็เลยอยู่ในกลุ่มของ ไม่ใช่ต้นไม้ เอาใหม่ กลุ่มของอะไร ไม้อ ะไร ต้องสลับคำ กลุ่มของไม้ต้น อ๋อ ไม่เห็นชื่อเหรอลูก อ๋อ ไม่เป็นไร ไม้ต้น ไม้ต้นนะคะ เดี๋ยวครูจะเขียนบนกระดานให้นะคะ ว่ามันมีกี่ประเภท ลักษณะวิสัย อันที่ 1 นะคะ อันนี้คือไม้ต้น ที่ 1 นะ อันที่ 2 ไม้พุ่ม อันที่ 3 ไม้ล้มลุก ดูตรงนี้ก็ได้นะ พี่เขาเขียนให้อยู่บนจอนะคะ อีกอย่างหนึ่ง ลูกสังเกตนะมันจะมีคำศัพท์ ขึ้นมาด้วย เวลาครูพูดนะคะ ข้างบนนี้จะเป็นคำศัพท์ที่หูดีเขาสื่อสารกัน เพราะฉะนั้น ลูกสามารถ สังเกตที่ล่ามและลูก สังเกตที่ล่าม เสร็จแล้วก็ดูคำศัพท์อยู่ข้างบน ประกอบได้ เข้าใจนะ ทบทวนได้นะคะ เสร็จแล้ว ไม้ล้มลุกนะคะ ไม้เลื้อย และไม้รอเลื้อย ตัวนี้ ลักษณะวิสัยอื่น ๆ ตัวนี้มันจะแตกต่างออกไป เขาจะระบุไปเลยนะคะ ลักษณะวิสัยอื่น ๆ ก็จะมีไผ่ มีเฟิร์นนะคะ กล้วยไม้ กล้วยไม้เป็นดอกไม้นะลูก ไม่ใช่กล้วยไม้ที่ให้ผลเป็นกล้วยนะ ไม่ใช่ ต่างกันนะ อันนี้คือกล้วยไม้ ไม่ใช่ต้นกล้วยนะคะ ปาล์ม เห็นไหมเกมบนหน้ากระดาน มองเห็นแล้วนะ มอง+เห็นแล้วนะ คำศัพท์ครูเขียนไว้ให้แล้ว ต้นนี้ชัดเจน เป็นไม้ต้นนะคะ มาแล้ว อันนี้อะไร อะไร ๆ ครูจะถามเป็นคนนะไม่ใช่กล้วย ครูจะถามเป็นคน ทุกคนเงียบเอาไว้นะคะ ว่าเพื่อนจะตอบถูกไหม ผู้โชคดีคนแรก คือ แชมป์ แชมป์ แชมป์ว่ากล้วยนี่ อยู่ในลักษณะวิสัยแบบไหนลูก อันไหน ดูตรงนี้ก็ได้ 1 2 3 4 5 ออกมาชี้เลยก็ได้ ออกมา เพื่อนดูนะว่าฉันตอบถูกไหม แล้วกูเพิ่งเปลี่ยนไป กล้วยไม้เขาบอกว่าเป็นลักษณะวิสัยกล้วยไม้ ซึ่งมันไม่ใช่ มันไม่ใช่นะแชมป์ดู อันนี้คือกล้วย ต้นกล้วยนะคะ กล้วยไม้นี่จะเป็นดอกไม้ ดอกไม้ กล้วยไม้นี่มันจะแขวนแขวนเอาไว้ตรงกระถางถูกไหม หรือไม่ก็ไปใส่ เกาะไว้ที่ต้นไม้ แล้วเวลามันออกดอก มันก็ออกดอกเป็นช่อ มีผลไหม กล้วยไม้มีผลเปล่า มีบางต้น ผลออกมานะคะ มี แต่กินได้ไหม กินได้ไหม ใครเคยกิน อันนี้ครูก็ไม่เคยลองนะคะ ครูก็ไม่เคยลองเหมือนกัน เอาไปประดับ เครื่องดื่มอะไรพวกนี้ ทีเด็ดดอกไม้ดอกกล้วยไม้น่ะ เคยเห็นไหม บนโต๊ะอาหารพวกนี้นะคะ ทีนี้มาดูตรงกล้วย กล้วยนี่ ให้ไปดูตรง ต้นกล้วยนี่ เวลาเราจับแข็งไหม บุบ… บุบไหม มันแข็ง เพราะมันแข็งแรงต้นเล็ก ๆ น่ะ ถ้าเราบีบให้มันสามารถบุบเข้าไปไหม ได้ มันไม่มีเนื้อไม้ มันไม่แข็งนะคะ ถ้าเมื่อไหร่ก็ตามที่เราเอามือกดลงไปแล้ว มันบุ๋มลงไป นั่นแสดงว่ามันไม่แข็ง พอมันไม่แข็งปุ๊บ แชมป์เข้าใจไหม ดูนะ พอมันไม่แข็ง อันที่ 1 นี่ไม้ต้นตัดไปเลยนะคะ ไม่ได้อยู่ในประเภทนี้ ไม้พุ่ม อยู่ในประเภทนี้ หมายถึงไม้ล้มลุกแล้ว อันนี้น่าสน เข้าคุณสมบัติของไม้ล้มลุกไหม ไม้ล้มลุกเป็นไม้ที่ไม่มีเนื้อไม้นะคะ ไม่มีเนื้อไม้ อายุ สั้น อายุสั้น เจริญเติบโตขึ้นไป ออกดอกออกผลเสร็จแล้วก็ตาย เพราะฉะนั้น ต้นกล้วย 1 ปี พอเกิดขึ้นไป ให้ลูกให้ผลมัน จบ สรุปเป็นกล้วยเป็นไม้อะไรคะ พี่เกมช่วยตอบหน่อย กล้วยเป็นไม้อะไรเอ่ย ไม้ อะไรน ะ อะไรนะปุ้ย ๆ ไม้ล้มลุกนั่นเอง ตัวนี้นะตัวนี้ เลขที่ 3 พี่แชมป์จำนะ อย่าไปสับสนกับกล้วยไม้ ปุ้ยไม่หัวเราะเพื่อนดิ โอเคนะ แล้วเพื่อน ๆ ก็จำด้วย กล้วยไม้กับต้นกล้วยต่างกันนะคะ กล้วยไม้นี่จะอยู่ในลักษณะวิสัยอื่น ๆ แล้วกูจะถามปุ้ยบ้างนะ ปุ้ยจะตอบถูกหรือเปล่า ทีนี้ปุ้ยแล้ว ต้นชบา ปุ้ยว่าจะอยู่ในกลุ่มไหน ไหนว่าตัวเองตอบแล้วหัวเราะไม่เอาตอบมาสิจะถูกไหม เพื่อนอย่าเพิ่งตอบ ต้นชบาอยู่ในกลุ่มลักษณะนิสัยอะไรลูก อันไหน อันนี้อันนี้ อันนี้ เหมือนอันไหน ออกมาชี้ค่ะ ออกมาชี้ แชมป์ดูนะว่าปุ้ยทำถูกหรือเปล่า หัวเราะแชมป์ดีจัง ต้นไหน ต้นไหนลูก เห็นไหม หันไปมองข้างหลัง เพื่อนขอร้องใหญ่เลย ปุ้ย อันนี้ มันมีมันแข็งไหมนี่ แข็งมาก แล้วลักษณะเหมือนมีไหม เออ มันแตกกอนะคะ ตรงผิวดินแตกกอ เพราะฉะนั้น เป็นอย่างไร ต้องเลือกตัวไหน ถูกต้อง อ่านว่าอะไรนี่ ไม้… ไม่ใช่ ไม้พุ่ม นะคะ ถูกต้อง วิธีเลือกสังเกตแบบนี้เข้าใจหรือยัง อะไรนะลูก ใช้สังเกต ก็คือดูลำต้นของเขาการที่เราจะคัดแยกกลุ่ม สัตว์เป็นหมวดเป็นหมู่เป็นกลุ่มของลักษณะไม้ต้นไม้พุ่มล้มลุกนี่ เราจะต้องไปสังเกตลำต้นของเขา ดูเลย แยกได้ ไม้ต้นปุ๊บ มองเลย สูงขึ้นไปเลย ชะลูดขึ้นไปเลย แน่นอน จับแล้วแข็งไหม แข็งโป๊กเลยนี่ อยู่ในต้นนี้แน่นอนเลย ไม้ต้น มองไป อุ๊ย ทำไมมันเป็นต้นเตี้ย ๆ แล้วไปดูกิ่ง กิ่งมันแตกกอเยอะมากเลย แพงด้วยนะคะ สรุปได้เลยเป็นไม้พุ่มตอนนี้ถึงจะตั้งตรงเองขึ้นไปเหมือนต้นกล้วย เวลาเราเอามือ กดลงไปมันบุ๋ม มันบุ๋มนะคะ แล้วมันตาย ในระยะเวลาสั้น ๆ นะคะ สามารถบอกได้เลยว่าเป็นกลุ่มของไม้ล้มลุก ซึ่งจะต่างกัน ครูถามหน่อย กล้วย มันตายใช่ไหม 1 ปีมันตาย มะม่วง ต้นมะม่วง เคยเห็นต้นมะม่วงไหม ก็เห็นต้นมะม่วงครูถามว่าต้นมะม่วงออกผลแล้ว 1 ปี ตายไหม ไม่ตาย อายุมันจะนานมากเลยนะคะ อันนี้คือข้อแตกต่างตอบพร้อมกันเลยนะ 2 คนไม่ตายนะดี มาก มะม่วงก็เลยอยู่ในไม้ต้น เข้าใจแล้วนะ เข้าใจแล้วนะ อันนี้คือการแบ่งแยกประเภท การแบ่งกลุ่มลักษณะวิสัยของต้นไม้นะคะ มาถึงแล้ว อันนี้ต้นอะไร เฟื่องฟ้า ต้นเฟื่องฟ้า ต้นนี้อยู่ข้างหอประชุมเฟื่องฟ้าของเรานั่นเอง และมันอยู่ตรงสนามวิ่งด้วย สนามฟุตบอลข้างหน้านี่ก็มีใช่ไหมคะ สิ่งที่เห็นแตกต่างกันลูกจะสังเกตเห็นแตกต่างกัน ก็คือตรงสนาม ไปตรงสนามวิ่งนี่ เขาตัดเขาแต่งใช่ไหม มันก็เลยลักษณะเป็นไม้พุ่มหรือไม่คะ แต่มีอีกต้นหนึ่ง ที่อยู่ตรงซุ้มอ่ะ ซุ้มเฟื่องฟ้า เห็นไหม มันลามขึ้นไปอยู่ตรงบนหลังคาเลยลูก ใช่ไหม เพราะฉะนั้น ตอบได้เลยว่า เฟื่องฟ้าเป็นไม้รอเลื้อย ไม้รอเลื้อยคืออะไร ไม้รอเลื้อย สังเกตได้ง่าย ๆ ไปดูลำต้นของเขาแข็งแน่นอน มันแข็งนะ แข็งเหมือนกับไม้พุ่มเลยใช่ไหมคะ เหมือนกับไม้ต้นเลย แต่เมื่อไหร่ก็ตามที่มันอยู่โดยเอง โดยธรรมชาติ แล้วมันมีคานนะคะ มีไม้ระแนง ให้เกาะ ให้ยึดนี่ มันจะเลื้อยไป เลื้อยไปตามโครงสร้างนั้น โครงสร้างต่าง ๆ ที่เราให้มันเกาะยึด ใส่นะ เฟื่องฟ้าอยู่ไหนลูก เกม เฟื่องฟ้าอยู่อันไหน อยู่อันนี้ อันที่ 5 นะคะ ไม้รอเลื้อย อันนี้ไม่ผิดนะห้ามผิดนะลูกครูอธิบายขนาดนี้แล้วถ้าทำ ใบงานแล้วห้ามผิดนะ โอเคนะ อันนี้ต้นนี้ เมื่ออดีตผ่านไป ต้นนี้ยังอยู่ไหมคะ อยู่ตรงหอชาย ครับ อันนี้อยู่ตรงหอชาย ลักษณะเป็นอย่างไรคะ ลำต้นตั้งตรง แล้วก็เนื้อไม้แข็งมากเลย ตัวไหน ลูกคิดว่าตัวไหน เฟรม 1 2 3 อันไหนลูก มันเหมือนมันเหมือน 1 นั่นเอง ถูกต้องนะคะ ต่อไประวังตัวนะเรา จะไปที่พี่เก็นนะคะ ท้าย ตัวอย่างสุดท้ายที่กูจะพาทำ อันที่ 8 นะลูกกินบอกนะ ต้นนี้ เคยเห็นไหม อยู่ตรงหน้าโรงอาหารน่ะ ตอนนี้ต้นใหญ่มากเลยนะคะ แล้วเนื้อไม้ของมันน่ะ ลำต้นน่ะ ตอนที่เราไปจับน่ะ แข็งไหม แข็งไหม แข็งไหม แข็งไหมลูก ลำต้นของ วาสนาเนี่ยมันแข็งมากเลยแล้วมันมีตั้งเยอะใช่ไหมคะ มันแตกกิ่ง มันแตกกิ่งน่ะ เยอะมากเลย เพราะฉะนั้นมันเป็นตัวไหน 1 หรือ 2 เก็น 1 หรือ 2 มองเห็นไหมลูก อัน 1 หรือ 2 อันไหน อันนี้หรืออันนี้เก็นบอกในภาพที่กูให้มาเนี่ยมันเป็นข้อ 1 ชัดเลยเป็นไม้ต้นชัด ๆ เลยนะ แต่จริง ๆ แล้ว วาสนาเนี่ยมันเป็นไม้พุ่มนะคะ อันนี้มันถ้ามันยังเป็นต้นเล็กอยู่ จริง ๆ แล้ว เวลานั่นน่ะ ให้ไปสังเกตดี ๆ นะตรงโรงอาหารนะลูก ถ้าเราอยากรู้ว่ามันลักษณะวิสัยอันไหนที่ถูกต้องค่ะ เราต้องไปดูต้นจริง แล้วไปดูต้นที่ปลูกมานานนะคะ อันนั้นคือธรรมชาติของต้นนั้นจริง ๆ เลยนะคะ อันนี้เข้าใจนะ เดี๋ยวแบ่งกลุ่มนะคะ เรา ตอนนี้เรามีทั้งหมดอยู่ 5 คน กลุ่ม 1 2 คน อีกกลุ่มหนึ่ง 3 คนนะคะ ครูจะแจกใบงานให้ ก็คืออันนี้แหละ รายงานอันนี้ล่ะค่ะ มีต้นไม้ทั้งหมด 20 ชนิด ให้ลูกสังเกตนะคะ แล้วก็ดูต้นไม้ต่าง ๆ อย่างเช่น วาสนา วาสนา ลูกดูแล้วคุยกัน ตกลงคุยกันในกลุ่มของลูก แลกเปลี่ยนกันนะ อย่าเอาความคิดเห็นของตัวเองเป็นใหญ่ ดูว่าเพื่อนนะคะ เพื่อนนี่ ตกลงกันว่าเอออันนี้มันน่าจะใช่ไหมต้นแหละ ถ้าเพื่อนเห็นด้วย โอเค เลือกเลย วิธีการเลือกใช้สีนะคะ สีเขียวระบาย ระบายต้นที่เราเลือก แค่ต้นเดียวนะ ไม่ใช่ระบายหมดเลย ไม่เอา เข้าใจแล้วนะ ค่ะ เดี๋ยวออกมารับใบงานเลยนะคะ แล้วแบ่งกลุ่มอย่างไร เกมคู่กับใคร กับปุ้ยหรอ เกมคู่กับใคร แบ่งกลุ่มก่อนแล้วจัดโต๊ะ มี 5 คนแบ่งกลุ่มกลุ่มหนึ่ง 2 คน อีกกลุ่มนึง 3 คนค่ะ ฉันไม่รู้ เพื่อนแย่งตัวแชมป์แล้วนี่ สรุปอย่างไร จะให้ครูแบ่งให้หรือลูกจะจับคู่กันเอง ให้ครูแบ่งให้ ครูแบ่งให้ครูก็จะแบ่ง เกม สองคนอยู่ด้วยกันโอเคไหม แชมป์ เฟรมแล้วก็กิน ถามคนอยู่อีกกลุ่มหนึ่งนะคะ โอเค ออกมาเอาเลยค่ะ ใบงานเลยนะคะ ลูก ๆ คะ วันนี้เราขอใช้ชั่วโมงแค่ 1 ชั่วโมงนะคะ เวลาสำหรับพี่ล่ามแล้ว ต้องขอบคุณพี่ล่ามมาก ๆ นะคะ ที่มาช่วยล่ามภาษามือให้พวกเราวันนี้ หัวหน้าค่ะ เชิญค่ะ ขอบคุณพี่ล่ามด้วยนะคะ 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1 คณิตศาสตร์ 1 ม.4/2 (เช้า) 250667</dc:title>
  <dc:creator/>
  <cp:keywords/>
  <dcterms:created xsi:type="dcterms:W3CDTF">2024-06-25T05:28:47Z</dcterms:created>
  <dcterms:modified xsi:type="dcterms:W3CDTF">2024-06-25T05: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5 มิถุนายน 2567 เวลา 10.30 น.</vt:lpwstr>
  </property>
  <property fmtid="{D5CDD505-2E9C-101B-9397-08002B2CF9AE}" pid="3" name="subtitle">
    <vt:lpwstr/>
  </property>
</Properties>
</file>